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07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FA196E" w:rsidRPr="00E60DDB" w:rsidTr="00804B4B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A196E" w:rsidRPr="00E60DDB" w:rsidRDefault="00FA196E" w:rsidP="00804B4B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FA196E" w:rsidRPr="00E60DDB" w:rsidRDefault="00FA196E" w:rsidP="00804B4B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FA196E" w:rsidRPr="00E60DDB" w:rsidRDefault="00CD4447" w:rsidP="00804B4B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196E" w:rsidRPr="00E60DDB" w:rsidTr="00804B4B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Τηλέφωνα: +30 2810 379-538</w:t>
            </w:r>
          </w:p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1726A3" w:rsidRPr="001726A3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FA196E" w:rsidRPr="00E60DDB" w:rsidRDefault="00FA196E" w:rsidP="00804B4B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FD2434" w:rsidRDefault="00FA196E" w:rsidP="00EE3E38">
      <w:pPr>
        <w:spacing w:line="400" w:lineRule="exact"/>
        <w:rPr>
          <w:rFonts w:ascii="Times New Roman" w:hAnsi="Times New Roman"/>
        </w:rPr>
      </w:pPr>
      <w:r>
        <w:rPr>
          <w:rFonts w:ascii="Times New Roman" w:hAnsi="Times New Roman"/>
        </w:rPr>
        <w:t>Ηράκλειο</w:t>
      </w:r>
    </w:p>
    <w:p w:rsidR="00FA196E" w:rsidRPr="00560CF4" w:rsidRDefault="00FA196E" w:rsidP="00FA196E">
      <w:pPr>
        <w:spacing w:line="400" w:lineRule="exac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                                                                            </w:t>
      </w:r>
      <w:r w:rsidRPr="00810E39">
        <w:rPr>
          <w:rFonts w:ascii="Times New Roman" w:hAnsi="Times New Roman"/>
          <w:b/>
        </w:rPr>
        <w:t xml:space="preserve"> </w:t>
      </w:r>
      <w:r w:rsidRPr="00D40B98">
        <w:rPr>
          <w:rFonts w:ascii="Times New Roman" w:hAnsi="Times New Roman"/>
          <w:b/>
        </w:rPr>
        <w:t xml:space="preserve">ΠΡΟΣ </w:t>
      </w:r>
    </w:p>
    <w:p w:rsidR="00FA196E" w:rsidRDefault="00FA196E" w:rsidP="00FA196E">
      <w:pPr>
        <w:spacing w:line="400" w:lineRule="exact"/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Τη </w:t>
      </w:r>
      <w:r w:rsidRPr="00D40B98">
        <w:rPr>
          <w:rFonts w:ascii="Times New Roman" w:hAnsi="Times New Roman"/>
          <w:b/>
        </w:rPr>
        <w:t xml:space="preserve">Συνέλευση Τμήματος </w:t>
      </w:r>
      <w:r>
        <w:rPr>
          <w:rFonts w:ascii="Times New Roman" w:hAnsi="Times New Roman"/>
          <w:b/>
        </w:rPr>
        <w:t>Νοσηλευτικής</w:t>
      </w:r>
    </w:p>
    <w:p w:rsidR="00FA196E" w:rsidRPr="00810E39" w:rsidRDefault="00FA196E" w:rsidP="00FA196E">
      <w:pPr>
        <w:spacing w:line="400" w:lineRule="exact"/>
        <w:jc w:val="right"/>
        <w:rPr>
          <w:rFonts w:ascii="Times New Roman" w:hAnsi="Times New Roman"/>
        </w:rPr>
      </w:pPr>
      <w:r>
        <w:rPr>
          <w:rFonts w:ascii="Times New Roman" w:hAnsi="Times New Roman"/>
          <w:b/>
        </w:rPr>
        <w:t>ΕΛΜΕΠΑ</w:t>
      </w:r>
    </w:p>
    <w:p w:rsidR="00FA196E" w:rsidRPr="00FA196E" w:rsidRDefault="00FA196E" w:rsidP="00EE3E38">
      <w:pPr>
        <w:spacing w:line="400" w:lineRule="exact"/>
        <w:rPr>
          <w:rFonts w:ascii="Times New Roman" w:hAnsi="Times New Roman"/>
        </w:rPr>
      </w:pPr>
    </w:p>
    <w:p w:rsidR="00E273C1" w:rsidRPr="00FA196E" w:rsidRDefault="00E273C1" w:rsidP="00EE3E38">
      <w:pPr>
        <w:spacing w:line="400" w:lineRule="exact"/>
        <w:rPr>
          <w:rFonts w:ascii="Times New Roman" w:hAnsi="Times New Roman"/>
        </w:rPr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5D0C59" w:rsidP="005D0C59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Αίτημα Διακοπής Εκπόνησης Διδακτορικής Διατριβής</w:t>
            </w:r>
          </w:p>
        </w:tc>
      </w:tr>
    </w:tbl>
    <w:p w:rsidR="00DD48A0" w:rsidRDefault="00DD48A0" w:rsidP="00EA523A">
      <w:pPr>
        <w:spacing w:line="480" w:lineRule="auto"/>
        <w:jc w:val="both"/>
        <w:rPr>
          <w:rFonts w:ascii="Times New Roman" w:hAnsi="Times New Roman"/>
        </w:rPr>
      </w:pPr>
    </w:p>
    <w:p w:rsidR="005D0C59" w:rsidRDefault="005D0C59" w:rsidP="00EA523A">
      <w:pPr>
        <w:spacing w:line="480" w:lineRule="auto"/>
        <w:jc w:val="both"/>
        <w:rPr>
          <w:rFonts w:ascii="Times New Roman" w:hAnsi="Times New Roman"/>
        </w:rPr>
      </w:pPr>
    </w:p>
    <w:p w:rsidR="00EA523A" w:rsidRDefault="00176EE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</w:t>
      </w:r>
      <w:r w:rsidR="005D0C59">
        <w:rPr>
          <w:rFonts w:ascii="Times New Roman" w:hAnsi="Times New Roman"/>
        </w:rPr>
        <w:t xml:space="preserve">ώ </w:t>
      </w:r>
      <w:r w:rsidR="00E273C1">
        <w:rPr>
          <w:rFonts w:ascii="Times New Roman" w:hAnsi="Times New Roman"/>
        </w:rPr>
        <w:t>όπως</w:t>
      </w:r>
      <w:r w:rsidR="005D0C59">
        <w:rPr>
          <w:rFonts w:ascii="Times New Roman" w:hAnsi="Times New Roman"/>
        </w:rPr>
        <w:t xml:space="preserve"> κάνετε δεκτό το αίτημά μου για διακοπή της εκπόνησης της διδακτορικής διατριβής, λόγω …</w:t>
      </w:r>
      <w:r w:rsidR="009F6D51">
        <w:rPr>
          <w:rFonts w:ascii="Times New Roman" w:hAnsi="Times New Roman"/>
        </w:rPr>
        <w:t>…….…</w:t>
      </w:r>
      <w:r w:rsidR="00EA523A">
        <w:rPr>
          <w:rFonts w:ascii="Times New Roman" w:hAnsi="Times New Roman"/>
        </w:rPr>
        <w:t>…………………</w:t>
      </w:r>
      <w:r w:rsidR="009F6D51">
        <w:rPr>
          <w:rFonts w:ascii="Times New Roman" w:hAnsi="Times New Roman"/>
        </w:rPr>
        <w:t>……………..</w:t>
      </w:r>
      <w:r w:rsidR="00EA523A">
        <w:rPr>
          <w:rFonts w:ascii="Times New Roman" w:hAnsi="Times New Roman"/>
        </w:rPr>
        <w:t>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B44334" w:rsidRDefault="00AB1E52" w:rsidP="00EA523A">
      <w:pPr>
        <w:spacing w:line="480" w:lineRule="auto"/>
        <w:jc w:val="both"/>
        <w:rPr>
          <w:rFonts w:ascii="Times New Roman" w:hAnsi="Times New Roman"/>
          <w:lang w:val="en-US"/>
        </w:rPr>
      </w:pPr>
      <w:r w:rsidRPr="00EE3E38">
        <w:rPr>
          <w:rFonts w:ascii="Times New Roman" w:hAnsi="Times New Roman"/>
        </w:rPr>
        <w:t xml:space="preserve"> </w:t>
      </w:r>
    </w:p>
    <w:p w:rsidR="00EA523A" w:rsidRPr="00EA523A" w:rsidRDefault="00EA523A" w:rsidP="00EE3E38">
      <w:pPr>
        <w:spacing w:line="400" w:lineRule="exact"/>
        <w:jc w:val="both"/>
        <w:rPr>
          <w:rFonts w:ascii="Times New Roman" w:hAnsi="Times New Roman"/>
          <w:lang w:val="en-US"/>
        </w:rPr>
      </w:pPr>
    </w:p>
    <w:p w:rsidR="00624837" w:rsidRDefault="00624837" w:rsidP="00EE3E38">
      <w:pPr>
        <w:spacing w:line="400" w:lineRule="exact"/>
        <w:jc w:val="center"/>
        <w:rPr>
          <w:rFonts w:ascii="Times New Roman" w:hAnsi="Times New Roman"/>
        </w:rPr>
      </w:pPr>
    </w:p>
    <w:tbl>
      <w:tblPr>
        <w:tblW w:w="0" w:type="auto"/>
        <w:tblLook w:val="04A0"/>
      </w:tblPr>
      <w:tblGrid>
        <w:gridCol w:w="4643"/>
        <w:gridCol w:w="4643"/>
      </w:tblGrid>
      <w:tr w:rsidR="005D0C59" w:rsidRPr="005D0C59" w:rsidTr="005D0C59">
        <w:tc>
          <w:tcPr>
            <w:tcW w:w="4643" w:type="dxa"/>
            <w:shd w:val="clear" w:color="auto" w:fill="auto"/>
          </w:tcPr>
          <w:p w:rsidR="005D0C59" w:rsidRPr="005D0C59" w:rsidRDefault="005D0C59" w:rsidP="005D0C59">
            <w:pPr>
              <w:spacing w:line="400" w:lineRule="exact"/>
              <w:jc w:val="center"/>
              <w:rPr>
                <w:rFonts w:ascii="Times New Roman" w:hAnsi="Times New Roman"/>
              </w:rPr>
            </w:pPr>
          </w:p>
        </w:tc>
        <w:tc>
          <w:tcPr>
            <w:tcW w:w="4643" w:type="dxa"/>
            <w:shd w:val="clear" w:color="auto" w:fill="auto"/>
          </w:tcPr>
          <w:p w:rsidR="005D0C59" w:rsidRPr="005D0C59" w:rsidRDefault="005D0C59" w:rsidP="005D0C59">
            <w:pPr>
              <w:spacing w:line="400" w:lineRule="exact"/>
              <w:jc w:val="center"/>
              <w:rPr>
                <w:rFonts w:ascii="Times New Roman" w:hAnsi="Times New Roman"/>
                <w:lang w:val="pt-BR"/>
              </w:rPr>
            </w:pPr>
            <w:r w:rsidRPr="005D0C59">
              <w:rPr>
                <w:rFonts w:ascii="Times New Roman" w:hAnsi="Times New Roman"/>
              </w:rPr>
              <w:t>Με</w:t>
            </w:r>
            <w:r w:rsidRPr="005D0C59">
              <w:rPr>
                <w:rFonts w:ascii="Times New Roman" w:hAnsi="Times New Roman"/>
                <w:lang w:val="pt-BR"/>
              </w:rPr>
              <w:t xml:space="preserve"> </w:t>
            </w:r>
            <w:r w:rsidR="00FA196E">
              <w:rPr>
                <w:rFonts w:ascii="Times New Roman" w:hAnsi="Times New Roman"/>
              </w:rPr>
              <w:t>εκτίμηση</w:t>
            </w:r>
            <w:r w:rsidRPr="005D0C59">
              <w:rPr>
                <w:rFonts w:ascii="Times New Roman" w:hAnsi="Times New Roman"/>
              </w:rPr>
              <w:t>,</w:t>
            </w:r>
          </w:p>
          <w:p w:rsidR="005D0C59" w:rsidRPr="005D0C59" w:rsidRDefault="005D0C59" w:rsidP="005D0C59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 w:rsidRPr="005D0C59">
              <w:rPr>
                <w:rFonts w:ascii="Times New Roman" w:hAnsi="Times New Roman"/>
              </w:rPr>
              <w:t>Ο/Η Υποψήφιος/α Διδάκτορας</w:t>
            </w:r>
          </w:p>
          <w:p w:rsidR="005D0C59" w:rsidRPr="005D0C59" w:rsidRDefault="005D0C59" w:rsidP="005D0C59">
            <w:pPr>
              <w:spacing w:line="400" w:lineRule="exact"/>
              <w:jc w:val="center"/>
              <w:rPr>
                <w:rFonts w:ascii="Times New Roman" w:hAnsi="Times New Roman"/>
              </w:rPr>
            </w:pPr>
          </w:p>
          <w:p w:rsidR="005D0C59" w:rsidRPr="005D0C59" w:rsidRDefault="005D0C59" w:rsidP="005D0C59">
            <w:pPr>
              <w:spacing w:line="400" w:lineRule="exact"/>
              <w:jc w:val="center"/>
              <w:rPr>
                <w:rFonts w:ascii="Times New Roman" w:hAnsi="Times New Roman"/>
              </w:rPr>
            </w:pPr>
          </w:p>
        </w:tc>
      </w:tr>
    </w:tbl>
    <w:p w:rsidR="005D0C59" w:rsidRDefault="005D0C59" w:rsidP="00EE3E38">
      <w:pPr>
        <w:spacing w:line="400" w:lineRule="exact"/>
        <w:jc w:val="center"/>
        <w:rPr>
          <w:rFonts w:ascii="Times New Roman" w:hAnsi="Times New Roman"/>
        </w:rPr>
      </w:pPr>
    </w:p>
    <w:p w:rsidR="006B069B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sectPr w:rsidR="006B069B" w:rsidRPr="00EE3E38" w:rsidSect="00E273C1">
      <w:pgSz w:w="11906" w:h="16838"/>
      <w:pgMar w:top="567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TQ2tDAytrAwNbdU0lEKTi0uzszPAykwrAUAYZfr6SwAAAA="/>
  </w:docVars>
  <w:rsids>
    <w:rsidRoot w:val="001B10EA"/>
    <w:rsid w:val="00054FB5"/>
    <w:rsid w:val="00072774"/>
    <w:rsid w:val="000D5E78"/>
    <w:rsid w:val="00113717"/>
    <w:rsid w:val="00114DE2"/>
    <w:rsid w:val="001414B4"/>
    <w:rsid w:val="001726A3"/>
    <w:rsid w:val="00176EE5"/>
    <w:rsid w:val="001B10EA"/>
    <w:rsid w:val="002F632A"/>
    <w:rsid w:val="003000D9"/>
    <w:rsid w:val="00386F1C"/>
    <w:rsid w:val="00393EDE"/>
    <w:rsid w:val="003D7228"/>
    <w:rsid w:val="004F6CF0"/>
    <w:rsid w:val="00560CF4"/>
    <w:rsid w:val="005A1827"/>
    <w:rsid w:val="005D0C59"/>
    <w:rsid w:val="00613CB1"/>
    <w:rsid w:val="00624837"/>
    <w:rsid w:val="00651BF4"/>
    <w:rsid w:val="00695D71"/>
    <w:rsid w:val="006A5FC6"/>
    <w:rsid w:val="006B069B"/>
    <w:rsid w:val="006C457C"/>
    <w:rsid w:val="007C7497"/>
    <w:rsid w:val="007D5456"/>
    <w:rsid w:val="00804B4B"/>
    <w:rsid w:val="009126D8"/>
    <w:rsid w:val="0096424B"/>
    <w:rsid w:val="009F6D51"/>
    <w:rsid w:val="00A01592"/>
    <w:rsid w:val="00A120A6"/>
    <w:rsid w:val="00A91FE5"/>
    <w:rsid w:val="00AB1E52"/>
    <w:rsid w:val="00AC615E"/>
    <w:rsid w:val="00B27DC6"/>
    <w:rsid w:val="00B44334"/>
    <w:rsid w:val="00B968A5"/>
    <w:rsid w:val="00CB7E0F"/>
    <w:rsid w:val="00CD4447"/>
    <w:rsid w:val="00CD77FF"/>
    <w:rsid w:val="00CF24C4"/>
    <w:rsid w:val="00D40B98"/>
    <w:rsid w:val="00D55151"/>
    <w:rsid w:val="00D81917"/>
    <w:rsid w:val="00DA1320"/>
    <w:rsid w:val="00DD48A0"/>
    <w:rsid w:val="00E273C1"/>
    <w:rsid w:val="00EA523A"/>
    <w:rsid w:val="00EE3E38"/>
    <w:rsid w:val="00EE52BF"/>
    <w:rsid w:val="00F14939"/>
    <w:rsid w:val="00F30CD5"/>
    <w:rsid w:val="00F32DBC"/>
    <w:rsid w:val="00F56B19"/>
    <w:rsid w:val="00F70458"/>
    <w:rsid w:val="00F96FCD"/>
    <w:rsid w:val="00FA196E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E273C1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1726A3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1726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B6FAA5-39CA-4681-A6BD-BFEA15420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592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7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2:00Z</dcterms:created>
  <dcterms:modified xsi:type="dcterms:W3CDTF">2020-10-13T09:52:00Z</dcterms:modified>
</cp:coreProperties>
</file>